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8278"/>
      </w:tblGrid>
      <w:tr w:rsidR="00FB675D" w:rsidRPr="00722206" w14:paraId="472C606C" w14:textId="77777777" w:rsidTr="00FB675D">
        <w:trPr>
          <w:trHeight w:val="283"/>
        </w:trPr>
        <w:tc>
          <w:tcPr>
            <w:tcW w:w="738" w:type="dxa"/>
          </w:tcPr>
          <w:p w14:paraId="2736178A" w14:textId="6E37249D" w:rsidR="00FB675D" w:rsidRPr="00722206" w:rsidRDefault="00FB675D" w:rsidP="00E32F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278" w:type="dxa"/>
          </w:tcPr>
          <w:p w14:paraId="42FB8BBB" w14:textId="4B999EE8" w:rsidR="00FB675D" w:rsidRPr="00722206" w:rsidRDefault="00FB675D" w:rsidP="00E32F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does one mean by the term "machine learning"?</w:t>
            </w:r>
          </w:p>
        </w:tc>
      </w:tr>
      <w:tr w:rsidR="00FB675D" w:rsidRPr="00722206" w14:paraId="076A3DEF" w14:textId="77777777" w:rsidTr="00FB675D">
        <w:trPr>
          <w:trHeight w:val="283"/>
        </w:trPr>
        <w:tc>
          <w:tcPr>
            <w:tcW w:w="738" w:type="dxa"/>
          </w:tcPr>
          <w:p w14:paraId="4F36DAA6" w14:textId="0A6CA645" w:rsidR="00FB675D" w:rsidRPr="00722206" w:rsidRDefault="00FB675D" w:rsidP="00E32F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35E6B5E9" w14:textId="7777777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achine Learning is about building systems that can learn from</w:t>
            </w:r>
          </w:p>
          <w:p w14:paraId="6EDD6E67" w14:textId="4C09D62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data. Learning means getting better at some tasks, given some</w:t>
            </w:r>
          </w:p>
          <w:p w14:paraId="0C7BE0C3" w14:textId="3FE15F8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erformance measure.</w:t>
            </w:r>
          </w:p>
        </w:tc>
      </w:tr>
      <w:tr w:rsidR="00FB675D" w:rsidRPr="00722206" w14:paraId="7341DA76" w14:textId="77777777" w:rsidTr="00FB675D">
        <w:trPr>
          <w:trHeight w:val="283"/>
        </w:trPr>
        <w:tc>
          <w:tcPr>
            <w:tcW w:w="738" w:type="dxa"/>
          </w:tcPr>
          <w:p w14:paraId="6A5A429C" w14:textId="3A5F1F0E" w:rsidR="00FB675D" w:rsidRPr="00722206" w:rsidRDefault="00FB675D" w:rsidP="00E32F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8278" w:type="dxa"/>
          </w:tcPr>
          <w:p w14:paraId="11D6A9EE" w14:textId="35CF9705" w:rsidR="00FB675D" w:rsidRPr="00722206" w:rsidRDefault="00FB675D" w:rsidP="00E32F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an you think of 4 distinct types of issues where it shines?</w:t>
            </w:r>
          </w:p>
        </w:tc>
      </w:tr>
      <w:tr w:rsidR="00FB675D" w:rsidRPr="00722206" w14:paraId="44CFACFB" w14:textId="77777777" w:rsidTr="00FB675D">
        <w:trPr>
          <w:trHeight w:val="283"/>
        </w:trPr>
        <w:tc>
          <w:tcPr>
            <w:tcW w:w="738" w:type="dxa"/>
          </w:tcPr>
          <w:p w14:paraId="3B32439B" w14:textId="5F14CF63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54E352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achine Learning is great for complex problems for which we</w:t>
            </w:r>
          </w:p>
          <w:p w14:paraId="045949F9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have no algorithmic solution, to replace long lists of hand-tuned</w:t>
            </w:r>
          </w:p>
          <w:p w14:paraId="70778928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rules, to build systems that adapt to fluctuating environments, and</w:t>
            </w:r>
          </w:p>
          <w:p w14:paraId="4066DA40" w14:textId="34D5AA1C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finally</w:t>
            </w:r>
            <w:proofErr w:type="gram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to help humans learn (e.g., data mining).</w:t>
            </w:r>
          </w:p>
        </w:tc>
      </w:tr>
      <w:tr w:rsidR="00FB675D" w:rsidRPr="00722206" w14:paraId="218F0A16" w14:textId="77777777" w:rsidTr="00FB675D">
        <w:trPr>
          <w:trHeight w:val="283"/>
        </w:trPr>
        <w:tc>
          <w:tcPr>
            <w:tcW w:w="738" w:type="dxa"/>
          </w:tcPr>
          <w:p w14:paraId="631F38FA" w14:textId="548494A5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8278" w:type="dxa"/>
          </w:tcPr>
          <w:p w14:paraId="00FDBED8" w14:textId="77E15F5F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What is a </w:t>
            </w:r>
            <w:proofErr w:type="spell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labeled</w:t>
            </w:r>
            <w:proofErr w:type="spell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training set, and how does it work?</w:t>
            </w:r>
          </w:p>
        </w:tc>
      </w:tr>
      <w:tr w:rsidR="00FB675D" w:rsidRPr="00722206" w14:paraId="3A87899C" w14:textId="77777777" w:rsidTr="00FB675D">
        <w:trPr>
          <w:trHeight w:val="283"/>
        </w:trPr>
        <w:tc>
          <w:tcPr>
            <w:tcW w:w="738" w:type="dxa"/>
          </w:tcPr>
          <w:p w14:paraId="20108010" w14:textId="1F3D0441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194C306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A </w:t>
            </w:r>
            <w:proofErr w:type="spell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labeled</w:t>
            </w:r>
            <w:proofErr w:type="spell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training set is a training set that contains the desired</w:t>
            </w:r>
          </w:p>
          <w:p w14:paraId="0782A884" w14:textId="230AB6F1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olution (a.k.a. a label) for each instance.</w:t>
            </w:r>
          </w:p>
        </w:tc>
      </w:tr>
      <w:tr w:rsidR="00FB675D" w:rsidRPr="00722206" w14:paraId="1B7E966B" w14:textId="77777777" w:rsidTr="00FB675D">
        <w:trPr>
          <w:trHeight w:val="283"/>
        </w:trPr>
        <w:tc>
          <w:tcPr>
            <w:tcW w:w="738" w:type="dxa"/>
          </w:tcPr>
          <w:p w14:paraId="0C399578" w14:textId="7D475049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8278" w:type="dxa"/>
          </w:tcPr>
          <w:p w14:paraId="6AB421B9" w14:textId="6433B3FB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are the two most important tasks that are supervised?</w:t>
            </w:r>
          </w:p>
        </w:tc>
      </w:tr>
      <w:tr w:rsidR="00FB675D" w:rsidRPr="00722206" w14:paraId="2EE1AB01" w14:textId="77777777" w:rsidTr="00FB675D">
        <w:trPr>
          <w:trHeight w:val="283"/>
        </w:trPr>
        <w:tc>
          <w:tcPr>
            <w:tcW w:w="738" w:type="dxa"/>
          </w:tcPr>
          <w:p w14:paraId="489A28E7" w14:textId="3820A3D2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D71B9B0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 two most common supervised tasks are regression and</w:t>
            </w:r>
          </w:p>
          <w:p w14:paraId="625D4309" w14:textId="3EED73A6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lassification.</w:t>
            </w:r>
          </w:p>
        </w:tc>
      </w:tr>
      <w:tr w:rsidR="00FB675D" w:rsidRPr="00722206" w14:paraId="2131C8DD" w14:textId="77777777" w:rsidTr="00FB675D">
        <w:trPr>
          <w:trHeight w:val="283"/>
        </w:trPr>
        <w:tc>
          <w:tcPr>
            <w:tcW w:w="738" w:type="dxa"/>
          </w:tcPr>
          <w:p w14:paraId="30A63B83" w14:textId="33DFF243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8278" w:type="dxa"/>
          </w:tcPr>
          <w:p w14:paraId="07FA1CDC" w14:textId="2E8C890A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an you think of four examples of unsupervised tasks?</w:t>
            </w:r>
          </w:p>
        </w:tc>
      </w:tr>
      <w:tr w:rsidR="00FB675D" w:rsidRPr="00722206" w14:paraId="53BABB2C" w14:textId="77777777" w:rsidTr="00FB675D">
        <w:trPr>
          <w:trHeight w:val="283"/>
        </w:trPr>
        <w:tc>
          <w:tcPr>
            <w:tcW w:w="738" w:type="dxa"/>
          </w:tcPr>
          <w:p w14:paraId="3556FCA4" w14:textId="4488B642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58E1267F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ommon unsupervised tasks include clustering, visualization,</w:t>
            </w:r>
          </w:p>
          <w:p w14:paraId="0DF38ED2" w14:textId="508EC0AF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dimensionality reduction, and association rule learning.</w:t>
            </w:r>
          </w:p>
        </w:tc>
      </w:tr>
      <w:tr w:rsidR="00FB675D" w:rsidRPr="00722206" w14:paraId="223126CC" w14:textId="77777777" w:rsidTr="00FB675D">
        <w:trPr>
          <w:trHeight w:val="283"/>
        </w:trPr>
        <w:tc>
          <w:tcPr>
            <w:tcW w:w="738" w:type="dxa"/>
          </w:tcPr>
          <w:p w14:paraId="1FA378EE" w14:textId="315DC3F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8278" w:type="dxa"/>
          </w:tcPr>
          <w:p w14:paraId="1B9E47B2" w14:textId="1216BB84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tate the machine learning model that would be best to make a robot walk through various unfamiliar terrains?</w:t>
            </w:r>
          </w:p>
        </w:tc>
      </w:tr>
      <w:tr w:rsidR="00FB675D" w:rsidRPr="00722206" w14:paraId="6331027B" w14:textId="77777777" w:rsidTr="00FB675D">
        <w:trPr>
          <w:trHeight w:val="283"/>
        </w:trPr>
        <w:tc>
          <w:tcPr>
            <w:tcW w:w="738" w:type="dxa"/>
          </w:tcPr>
          <w:p w14:paraId="3A9871CE" w14:textId="37A0E848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75660923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Reinforcement Learning is likely to perform best if we want a</w:t>
            </w:r>
          </w:p>
          <w:p w14:paraId="6679856A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robot to learn to walk in various unknown terrains, since this is</w:t>
            </w:r>
          </w:p>
          <w:p w14:paraId="5F001D88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ypically</w:t>
            </w:r>
            <w:proofErr w:type="gram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the type of problem that Reinforcement Learning</w:t>
            </w:r>
          </w:p>
          <w:p w14:paraId="2279C51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ackles. It might be possible to express the problem as a</w:t>
            </w:r>
          </w:p>
          <w:p w14:paraId="348A1523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supervised or </w:t>
            </w:r>
            <w:proofErr w:type="spell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emisupervised</w:t>
            </w:r>
            <w:proofErr w:type="spell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learning problem, but it would be</w:t>
            </w:r>
          </w:p>
          <w:p w14:paraId="52AA1D40" w14:textId="3059B223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less natural.</w:t>
            </w:r>
          </w:p>
        </w:tc>
      </w:tr>
      <w:tr w:rsidR="00FB675D" w:rsidRPr="00722206" w14:paraId="41D535CB" w14:textId="77777777" w:rsidTr="00FB675D">
        <w:trPr>
          <w:trHeight w:val="283"/>
        </w:trPr>
        <w:tc>
          <w:tcPr>
            <w:tcW w:w="738" w:type="dxa"/>
          </w:tcPr>
          <w:p w14:paraId="5381CF00" w14:textId="75349DF8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8278" w:type="dxa"/>
          </w:tcPr>
          <w:p w14:paraId="28BBA5D2" w14:textId="49D746D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ich algorithm will you use to divide your customers into different groups?</w:t>
            </w:r>
          </w:p>
        </w:tc>
      </w:tr>
      <w:tr w:rsidR="00FB675D" w:rsidRPr="00722206" w14:paraId="067EFE40" w14:textId="77777777" w:rsidTr="00FB675D">
        <w:trPr>
          <w:trHeight w:val="283"/>
        </w:trPr>
        <w:tc>
          <w:tcPr>
            <w:tcW w:w="738" w:type="dxa"/>
          </w:tcPr>
          <w:p w14:paraId="320280CB" w14:textId="37E9826F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78AF981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If you don’t know how to define the groups, then you can use a</w:t>
            </w:r>
          </w:p>
          <w:p w14:paraId="5992C63E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lustering algorithm (unsupervised learning) to segment your</w:t>
            </w:r>
          </w:p>
          <w:p w14:paraId="6ECC2671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ustomers into clusters of similar customers. However, if you</w:t>
            </w:r>
          </w:p>
          <w:p w14:paraId="28EBA8CD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know what groups you would like to have, then you can feed</w:t>
            </w:r>
          </w:p>
          <w:p w14:paraId="73B77BBD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any examples of each group to a classification algorithm</w:t>
            </w:r>
          </w:p>
          <w:p w14:paraId="6112F57F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gramStart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upervised</w:t>
            </w:r>
            <w:proofErr w:type="gramEnd"/>
            <w:r w:rsidRPr="00722206">
              <w:rPr>
                <w:rFonts w:ascii="Times New Roman" w:hAnsi="Times New Roman" w:cs="Times New Roman"/>
                <w:sz w:val="28"/>
                <w:szCs w:val="28"/>
              </w:rPr>
              <w:t xml:space="preserve"> learning), and it will classify all your customers into</w:t>
            </w:r>
          </w:p>
          <w:p w14:paraId="2B7D71AF" w14:textId="2F610272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se groups.</w:t>
            </w:r>
          </w:p>
        </w:tc>
      </w:tr>
      <w:tr w:rsidR="00FB675D" w:rsidRPr="00722206" w14:paraId="2AAF0C51" w14:textId="77777777" w:rsidTr="00FB675D">
        <w:trPr>
          <w:trHeight w:val="283"/>
        </w:trPr>
        <w:tc>
          <w:tcPr>
            <w:tcW w:w="738" w:type="dxa"/>
          </w:tcPr>
          <w:p w14:paraId="7E570DC9" w14:textId="7E9D23DB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8278" w:type="dxa"/>
          </w:tcPr>
          <w:p w14:paraId="38BFA1CD" w14:textId="4BF88D89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ill you consider the problem of spam detection to be a supervised or unsupervised learning problem?</w:t>
            </w:r>
          </w:p>
        </w:tc>
      </w:tr>
      <w:tr w:rsidR="00FB675D" w:rsidRPr="00722206" w14:paraId="5945170F" w14:textId="77777777" w:rsidTr="00FB675D">
        <w:trPr>
          <w:trHeight w:val="283"/>
        </w:trPr>
        <w:tc>
          <w:tcPr>
            <w:tcW w:w="738" w:type="dxa"/>
          </w:tcPr>
          <w:p w14:paraId="0C797B5E" w14:textId="7A909E0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3E53313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pam detection is a typical supervised learning problem: the</w:t>
            </w:r>
          </w:p>
          <w:p w14:paraId="18931EB6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lgorithm is fed many emails along with their labels (spam or not</w:t>
            </w:r>
          </w:p>
          <w:p w14:paraId="187846E9" w14:textId="5F0DF3E6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pam).</w:t>
            </w:r>
          </w:p>
        </w:tc>
      </w:tr>
      <w:tr w:rsidR="00FB675D" w:rsidRPr="00722206" w14:paraId="0BE7D19C" w14:textId="77777777" w:rsidTr="00FB675D">
        <w:trPr>
          <w:trHeight w:val="283"/>
        </w:trPr>
        <w:tc>
          <w:tcPr>
            <w:tcW w:w="738" w:type="dxa"/>
          </w:tcPr>
          <w:p w14:paraId="2FCF0DD0" w14:textId="6D7596FF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8278" w:type="dxa"/>
          </w:tcPr>
          <w:p w14:paraId="1D98D9CA" w14:textId="46290A7A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is the concept of an online learning system?</w:t>
            </w:r>
          </w:p>
        </w:tc>
      </w:tr>
      <w:tr w:rsidR="00FB675D" w:rsidRPr="00722206" w14:paraId="3EB54924" w14:textId="77777777" w:rsidTr="00FB675D">
        <w:trPr>
          <w:trHeight w:val="283"/>
        </w:trPr>
        <w:tc>
          <w:tcPr>
            <w:tcW w:w="738" w:type="dxa"/>
          </w:tcPr>
          <w:p w14:paraId="1A6FD933" w14:textId="611975D0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41EA3ED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 online learning system can learn incrementally, as opposed to</w:t>
            </w:r>
          </w:p>
          <w:p w14:paraId="5278D521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a batch learning system. This makes it capable of adapting rapidly</w:t>
            </w:r>
          </w:p>
          <w:p w14:paraId="009540D6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o both changing data and autonomous systems, and of training on</w:t>
            </w:r>
          </w:p>
          <w:p w14:paraId="5760FC20" w14:textId="78E51028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very large quantities of data.</w:t>
            </w:r>
          </w:p>
        </w:tc>
      </w:tr>
      <w:tr w:rsidR="00FB675D" w:rsidRPr="00722206" w14:paraId="7825BDD2" w14:textId="77777777" w:rsidTr="00FB675D">
        <w:trPr>
          <w:trHeight w:val="283"/>
        </w:trPr>
        <w:tc>
          <w:tcPr>
            <w:tcW w:w="738" w:type="dxa"/>
          </w:tcPr>
          <w:p w14:paraId="32AF8F3A" w14:textId="3DD75C2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0</w:t>
            </w:r>
          </w:p>
        </w:tc>
        <w:tc>
          <w:tcPr>
            <w:tcW w:w="8278" w:type="dxa"/>
          </w:tcPr>
          <w:p w14:paraId="2F8ABA9C" w14:textId="36A98DDB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is out-of-core learning, and how does it differ from core learning?</w:t>
            </w:r>
          </w:p>
        </w:tc>
      </w:tr>
      <w:tr w:rsidR="00FB675D" w:rsidRPr="00722206" w14:paraId="4A52C44F" w14:textId="77777777" w:rsidTr="00FB675D">
        <w:trPr>
          <w:trHeight w:val="283"/>
        </w:trPr>
        <w:tc>
          <w:tcPr>
            <w:tcW w:w="738" w:type="dxa"/>
          </w:tcPr>
          <w:p w14:paraId="3AF24776" w14:textId="43329EA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38396A85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Out-of-core algorithms can handle vast quantities of data that</w:t>
            </w:r>
          </w:p>
          <w:p w14:paraId="0DB85240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annot fit in a computer’s main memory. An out-of-core learning</w:t>
            </w:r>
          </w:p>
          <w:p w14:paraId="7338243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lgorithm chops the data into mini-batches and uses online</w:t>
            </w:r>
          </w:p>
          <w:p w14:paraId="5AF0289C" w14:textId="4BD2FA79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learning techniques to learn from these mini-batches.</w:t>
            </w:r>
          </w:p>
        </w:tc>
      </w:tr>
      <w:tr w:rsidR="00FB675D" w:rsidRPr="00722206" w14:paraId="27F37ABF" w14:textId="77777777" w:rsidTr="00FB675D">
        <w:trPr>
          <w:trHeight w:val="283"/>
        </w:trPr>
        <w:tc>
          <w:tcPr>
            <w:tcW w:w="738" w:type="dxa"/>
          </w:tcPr>
          <w:p w14:paraId="195403A0" w14:textId="6621FD19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8278" w:type="dxa"/>
          </w:tcPr>
          <w:p w14:paraId="3472820A" w14:textId="409A82B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kind of learning algorithm makes predictions using a similarity measure?</w:t>
            </w:r>
          </w:p>
        </w:tc>
      </w:tr>
      <w:tr w:rsidR="00FB675D" w:rsidRPr="00722206" w14:paraId="45762BF5" w14:textId="77777777" w:rsidTr="00FB675D">
        <w:trPr>
          <w:trHeight w:val="283"/>
        </w:trPr>
        <w:tc>
          <w:tcPr>
            <w:tcW w:w="738" w:type="dxa"/>
          </w:tcPr>
          <w:p w14:paraId="0E8EA26A" w14:textId="1B8ACF7B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51D31E3B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 instance-based learning system learns the training data by</w:t>
            </w:r>
          </w:p>
          <w:p w14:paraId="2B3BA463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heart; then, when given a new instance, it uses a similarity</w:t>
            </w:r>
          </w:p>
          <w:p w14:paraId="2A1E3379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easure to find the most similar learned instances and uses them</w:t>
            </w:r>
          </w:p>
          <w:p w14:paraId="42B8C54E" w14:textId="63A963B3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o make predictions.</w:t>
            </w:r>
          </w:p>
        </w:tc>
      </w:tr>
      <w:tr w:rsidR="00FB675D" w:rsidRPr="00722206" w14:paraId="16F9623E" w14:textId="77777777" w:rsidTr="00FB675D">
        <w:trPr>
          <w:trHeight w:val="283"/>
        </w:trPr>
        <w:tc>
          <w:tcPr>
            <w:tcW w:w="738" w:type="dxa"/>
          </w:tcPr>
          <w:p w14:paraId="4DF914D2" w14:textId="75288AE8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8278" w:type="dxa"/>
          </w:tcPr>
          <w:p w14:paraId="26B8B4B6" w14:textId="7CB294F4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's the difference between a model parameter and a hyperparameter in a learning algorithm?</w:t>
            </w:r>
          </w:p>
        </w:tc>
      </w:tr>
      <w:tr w:rsidR="00FB675D" w:rsidRPr="00722206" w14:paraId="7B2DE66F" w14:textId="77777777" w:rsidTr="00FB675D">
        <w:trPr>
          <w:trHeight w:val="283"/>
        </w:trPr>
        <w:tc>
          <w:tcPr>
            <w:tcW w:w="738" w:type="dxa"/>
          </w:tcPr>
          <w:p w14:paraId="15F449F1" w14:textId="25B4F6F1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3A0AB186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 model has one or more model parameters that determine what it</w:t>
            </w:r>
          </w:p>
          <w:p w14:paraId="474940FD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ill predict given a new instance (e.g., the slope of a linear</w:t>
            </w:r>
          </w:p>
          <w:p w14:paraId="604F058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odel). A learning algorithm tries to find optimal values for these</w:t>
            </w:r>
          </w:p>
          <w:p w14:paraId="5294AB51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arameters such that the model generalizes well to new instances.</w:t>
            </w:r>
          </w:p>
          <w:p w14:paraId="2C7D2C00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 hyperparameter is a parameter of the learning algorithm itself,</w:t>
            </w:r>
          </w:p>
          <w:p w14:paraId="783A99DF" w14:textId="590DD337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not of the model (e.g., the amount of regularization to apply).</w:t>
            </w:r>
          </w:p>
        </w:tc>
      </w:tr>
      <w:tr w:rsidR="00FB675D" w:rsidRPr="00722206" w14:paraId="6F3882A1" w14:textId="77777777" w:rsidTr="00FB675D">
        <w:trPr>
          <w:trHeight w:val="283"/>
        </w:trPr>
        <w:tc>
          <w:tcPr>
            <w:tcW w:w="738" w:type="dxa"/>
          </w:tcPr>
          <w:p w14:paraId="47B8E544" w14:textId="3FC63D68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8278" w:type="dxa"/>
          </w:tcPr>
          <w:p w14:paraId="0BFFCBC2" w14:textId="116EFE5E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are the criteria that model-based learning algorithms look for? What is the most popular method they use to achieve success? What method do they use to make predictions?</w:t>
            </w:r>
          </w:p>
        </w:tc>
      </w:tr>
      <w:tr w:rsidR="00FB675D" w:rsidRPr="00722206" w14:paraId="7EE241EA" w14:textId="77777777" w:rsidTr="00FB675D">
        <w:trPr>
          <w:trHeight w:val="283"/>
        </w:trPr>
        <w:tc>
          <w:tcPr>
            <w:tcW w:w="738" w:type="dxa"/>
          </w:tcPr>
          <w:p w14:paraId="0D24738C" w14:textId="5A34419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A701CE9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odel-based learning algorithms search for an optimal value for</w:t>
            </w:r>
          </w:p>
          <w:p w14:paraId="6A1212F3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 model parameters such that the model will generalize well to</w:t>
            </w:r>
          </w:p>
          <w:p w14:paraId="526DDB3A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new instances. We usually train such systems by minimizing a</w:t>
            </w:r>
          </w:p>
          <w:p w14:paraId="5B802FF0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ost function that measures how bad the system is at making</w:t>
            </w:r>
          </w:p>
          <w:p w14:paraId="5FBBEB4B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redictions on the training data, plus a penalty for model</w:t>
            </w:r>
          </w:p>
          <w:p w14:paraId="473E85A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omplexity if the model is regularized. To make predictions, we</w:t>
            </w:r>
          </w:p>
          <w:p w14:paraId="449AE0C4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feed the new instance’s features into the model’s prediction</w:t>
            </w:r>
          </w:p>
          <w:p w14:paraId="04AD8B69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function, using the parameter values found by the learning</w:t>
            </w:r>
          </w:p>
          <w:p w14:paraId="65F83A52" w14:textId="10C9E435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lgorithm.</w:t>
            </w:r>
          </w:p>
        </w:tc>
      </w:tr>
      <w:tr w:rsidR="00FB675D" w:rsidRPr="00722206" w14:paraId="6AAEDD09" w14:textId="77777777" w:rsidTr="00FB675D">
        <w:trPr>
          <w:trHeight w:val="283"/>
        </w:trPr>
        <w:tc>
          <w:tcPr>
            <w:tcW w:w="738" w:type="dxa"/>
          </w:tcPr>
          <w:p w14:paraId="7E057208" w14:textId="1EBE70A2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8278" w:type="dxa"/>
          </w:tcPr>
          <w:p w14:paraId="30B3541E" w14:textId="60A5D7E7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Can you name four of the most important Machine Learning challenges?</w:t>
            </w:r>
          </w:p>
        </w:tc>
      </w:tr>
      <w:tr w:rsidR="00FB675D" w:rsidRPr="00722206" w14:paraId="4D340DD5" w14:textId="77777777" w:rsidTr="00FB675D">
        <w:trPr>
          <w:trHeight w:val="283"/>
        </w:trPr>
        <w:tc>
          <w:tcPr>
            <w:tcW w:w="738" w:type="dxa"/>
          </w:tcPr>
          <w:p w14:paraId="0EE31C71" w14:textId="1BB3624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48828251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ome of the main challenges in Machine Learning are the lack of</w:t>
            </w:r>
          </w:p>
          <w:p w14:paraId="51CE3F2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data, poor data quality, nonrepresentative data, uninformative</w:t>
            </w:r>
          </w:p>
          <w:p w14:paraId="7058CFCB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features, excessively simple models that underfit the training</w:t>
            </w:r>
          </w:p>
          <w:p w14:paraId="51628FD0" w14:textId="1A2893C9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data, and excessively complex models that overfit the data.</w:t>
            </w:r>
          </w:p>
        </w:tc>
      </w:tr>
      <w:tr w:rsidR="00FB675D" w:rsidRPr="00722206" w14:paraId="126BA67B" w14:textId="77777777" w:rsidTr="00FB675D">
        <w:trPr>
          <w:trHeight w:val="283"/>
        </w:trPr>
        <w:tc>
          <w:tcPr>
            <w:tcW w:w="738" w:type="dxa"/>
          </w:tcPr>
          <w:p w14:paraId="1B46FEB5" w14:textId="1231E3F2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5</w:t>
            </w:r>
          </w:p>
        </w:tc>
        <w:tc>
          <w:tcPr>
            <w:tcW w:w="8278" w:type="dxa"/>
          </w:tcPr>
          <w:p w14:paraId="60254F9A" w14:textId="6B672C30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happens if the model performs well on the training data but fails to generalize the results to new situations? Can you think of three different options?</w:t>
            </w:r>
          </w:p>
        </w:tc>
      </w:tr>
      <w:tr w:rsidR="00FB675D" w:rsidRPr="00722206" w14:paraId="61E89F61" w14:textId="77777777" w:rsidTr="00FB675D">
        <w:trPr>
          <w:trHeight w:val="283"/>
        </w:trPr>
        <w:tc>
          <w:tcPr>
            <w:tcW w:w="738" w:type="dxa"/>
          </w:tcPr>
          <w:p w14:paraId="3BEB7286" w14:textId="7F3D2BCE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514331F8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If a model performs great on the training data but generalizes</w:t>
            </w:r>
          </w:p>
          <w:p w14:paraId="19E0D25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oorly to new instances, the model is likely overfitting the</w:t>
            </w:r>
          </w:p>
          <w:p w14:paraId="60F2D00A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raining data (or we got extremely lucky on the training data).</w:t>
            </w:r>
          </w:p>
          <w:p w14:paraId="5E23E772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ossible solutions to overfitting are getting more data,</w:t>
            </w:r>
          </w:p>
          <w:p w14:paraId="2272FC1F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implifying the model (selecting a simpler algorithm, reducing</w:t>
            </w:r>
          </w:p>
          <w:p w14:paraId="303F06D5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 number of parameters or features used, or regularizing the</w:t>
            </w:r>
          </w:p>
          <w:p w14:paraId="46DE86DD" w14:textId="7CF5DD7C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odel), or reducing the noise in the training data.</w:t>
            </w:r>
          </w:p>
        </w:tc>
      </w:tr>
      <w:tr w:rsidR="00FB675D" w:rsidRPr="00722206" w14:paraId="4BD9B378" w14:textId="77777777" w:rsidTr="00FB675D">
        <w:trPr>
          <w:trHeight w:val="283"/>
        </w:trPr>
        <w:tc>
          <w:tcPr>
            <w:tcW w:w="738" w:type="dxa"/>
          </w:tcPr>
          <w:p w14:paraId="45386616" w14:textId="3B6BA2D6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8278" w:type="dxa"/>
          </w:tcPr>
          <w:p w14:paraId="7189BB0C" w14:textId="48ABB871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exactly is a test set, and why would you need one?</w:t>
            </w:r>
          </w:p>
        </w:tc>
      </w:tr>
      <w:tr w:rsidR="00FB675D" w:rsidRPr="00722206" w14:paraId="5E00549D" w14:textId="77777777" w:rsidTr="00FB675D">
        <w:trPr>
          <w:trHeight w:val="283"/>
        </w:trPr>
        <w:tc>
          <w:tcPr>
            <w:tcW w:w="738" w:type="dxa"/>
          </w:tcPr>
          <w:p w14:paraId="6A60B818" w14:textId="334BC656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28AA32F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 test set is used to estimate the generalization error that a model</w:t>
            </w:r>
          </w:p>
          <w:p w14:paraId="2472AA2A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ill make on new instances, before the model is launched in</w:t>
            </w:r>
          </w:p>
          <w:p w14:paraId="79C6E306" w14:textId="5DF6E513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roduction.</w:t>
            </w:r>
          </w:p>
        </w:tc>
      </w:tr>
      <w:tr w:rsidR="00FB675D" w:rsidRPr="00722206" w14:paraId="11F67A8F" w14:textId="77777777" w:rsidTr="00FB675D">
        <w:trPr>
          <w:trHeight w:val="283"/>
        </w:trPr>
        <w:tc>
          <w:tcPr>
            <w:tcW w:w="738" w:type="dxa"/>
          </w:tcPr>
          <w:p w14:paraId="1A7C1756" w14:textId="21925561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8278" w:type="dxa"/>
          </w:tcPr>
          <w:p w14:paraId="79677B6A" w14:textId="6593A024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is a validation set's purpose?</w:t>
            </w:r>
          </w:p>
        </w:tc>
      </w:tr>
      <w:tr w:rsidR="00FB675D" w:rsidRPr="00722206" w14:paraId="23D2424D" w14:textId="77777777" w:rsidTr="00FB675D">
        <w:trPr>
          <w:trHeight w:val="283"/>
        </w:trPr>
        <w:tc>
          <w:tcPr>
            <w:tcW w:w="738" w:type="dxa"/>
          </w:tcPr>
          <w:p w14:paraId="5054DAB2" w14:textId="6D48084B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3D80A55D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 validation set is used to compare models. It makes it possible to</w:t>
            </w:r>
          </w:p>
          <w:p w14:paraId="37C88CE7" w14:textId="0B54C711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elect the best model and tune the hyperparameters.</w:t>
            </w:r>
          </w:p>
        </w:tc>
      </w:tr>
      <w:tr w:rsidR="00FB675D" w:rsidRPr="00722206" w14:paraId="2557B205" w14:textId="77777777" w:rsidTr="00FB675D">
        <w:trPr>
          <w:trHeight w:val="283"/>
        </w:trPr>
        <w:tc>
          <w:tcPr>
            <w:tcW w:w="738" w:type="dxa"/>
          </w:tcPr>
          <w:p w14:paraId="377A75CC" w14:textId="533DF1B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8278" w:type="dxa"/>
          </w:tcPr>
          <w:p w14:paraId="475F128E" w14:textId="1B442948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precisely is the train-dev kit, when will you need it, how do you put it to use?</w:t>
            </w:r>
          </w:p>
        </w:tc>
      </w:tr>
      <w:tr w:rsidR="00FB675D" w:rsidRPr="00722206" w14:paraId="50C104D5" w14:textId="77777777" w:rsidTr="00FB675D">
        <w:trPr>
          <w:trHeight w:val="283"/>
        </w:trPr>
        <w:tc>
          <w:tcPr>
            <w:tcW w:w="738" w:type="dxa"/>
          </w:tcPr>
          <w:p w14:paraId="2F3D4DFE" w14:textId="33CDABDD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10695BCB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 train-dev set is used when there is a risk of mismatch</w:t>
            </w:r>
          </w:p>
          <w:p w14:paraId="34F3430E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between the training data and the data used in the validation and</w:t>
            </w:r>
          </w:p>
          <w:p w14:paraId="73602E6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est datasets (which should always be as close as possible to the</w:t>
            </w:r>
          </w:p>
          <w:p w14:paraId="4BE1EA3B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data used once the model is in production). The train-dev set is a</w:t>
            </w:r>
          </w:p>
          <w:p w14:paraId="34E3C329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art of the training set that’s held out (the model is not trained on</w:t>
            </w:r>
          </w:p>
          <w:p w14:paraId="20C2BAB0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it). The model is trained on the rest of the training set, and</w:t>
            </w:r>
          </w:p>
          <w:p w14:paraId="6980ADA7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evaluated on both the train-dev set and the validation set. If the</w:t>
            </w:r>
          </w:p>
          <w:p w14:paraId="0892D6F5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odel performs well on the training set but not on the train-dev</w:t>
            </w:r>
          </w:p>
          <w:p w14:paraId="044D2F14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set, then the model is likely overfitting the training set. If it</w:t>
            </w:r>
          </w:p>
          <w:p w14:paraId="2013BCFA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performs well on both the training set and the train-dev set, but</w:t>
            </w:r>
          </w:p>
          <w:p w14:paraId="30458AD4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not on the validation set, then there is probably a significant data</w:t>
            </w:r>
          </w:p>
          <w:p w14:paraId="76EBAFD8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ismatch between the training data and the validation + test data,</w:t>
            </w:r>
          </w:p>
          <w:p w14:paraId="4AC5E096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d you should try to improve the training data to make it look</w:t>
            </w:r>
          </w:p>
          <w:p w14:paraId="30553AE4" w14:textId="2445C2B8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more like the validation + test data.</w:t>
            </w:r>
          </w:p>
        </w:tc>
      </w:tr>
      <w:tr w:rsidR="00FB675D" w:rsidRPr="00722206" w14:paraId="0EA58A30" w14:textId="77777777" w:rsidTr="00FB675D">
        <w:trPr>
          <w:trHeight w:val="283"/>
        </w:trPr>
        <w:tc>
          <w:tcPr>
            <w:tcW w:w="738" w:type="dxa"/>
          </w:tcPr>
          <w:p w14:paraId="55A8B3D4" w14:textId="7EC12BEA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8278" w:type="dxa"/>
          </w:tcPr>
          <w:p w14:paraId="70EB5194" w14:textId="63CC3C10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What could go wrong if you use the test set to tune hyperparameters?</w:t>
            </w:r>
          </w:p>
        </w:tc>
      </w:tr>
      <w:tr w:rsidR="00FB675D" w:rsidRPr="00722206" w14:paraId="3F8BC54C" w14:textId="77777777" w:rsidTr="00FB675D">
        <w:trPr>
          <w:trHeight w:val="283"/>
        </w:trPr>
        <w:tc>
          <w:tcPr>
            <w:tcW w:w="738" w:type="dxa"/>
          </w:tcPr>
          <w:p w14:paraId="771335F7" w14:textId="251DF7CC" w:rsidR="00FB675D" w:rsidRPr="00722206" w:rsidRDefault="00FB675D" w:rsidP="00FB675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8278" w:type="dxa"/>
          </w:tcPr>
          <w:p w14:paraId="6FEED8B3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If you tune hyperparameters using the test set, you risk overfitting</w:t>
            </w:r>
          </w:p>
          <w:p w14:paraId="38FC453C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the test set, and the generalization error you measure will be</w:t>
            </w:r>
          </w:p>
          <w:p w14:paraId="40F8F287" w14:textId="77777777" w:rsidR="00110CD7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optimistic (you may launch a model that performs worse than you</w:t>
            </w:r>
          </w:p>
          <w:p w14:paraId="7899CE49" w14:textId="297CF5D1" w:rsidR="00FB675D" w:rsidRPr="00722206" w:rsidRDefault="00110CD7" w:rsidP="00110CD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22206">
              <w:rPr>
                <w:rFonts w:ascii="Times New Roman" w:hAnsi="Times New Roman" w:cs="Times New Roman"/>
                <w:sz w:val="28"/>
                <w:szCs w:val="28"/>
              </w:rPr>
              <w:t>expect).</w:t>
            </w:r>
          </w:p>
        </w:tc>
      </w:tr>
    </w:tbl>
    <w:p w14:paraId="015A96AA" w14:textId="0ADC5D7F" w:rsidR="00B915EE" w:rsidRPr="00722206" w:rsidRDefault="00B915EE" w:rsidP="00E32F9C">
      <w:pPr>
        <w:rPr>
          <w:rFonts w:ascii="Times New Roman" w:hAnsi="Times New Roman" w:cs="Times New Roman"/>
        </w:rPr>
      </w:pPr>
    </w:p>
    <w:sectPr w:rsidR="00B915EE" w:rsidRPr="007222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DGzMDAwMTS0MDVX0lEKTi0uzszPAykwqgUAeR/yKywAAAA="/>
  </w:docVars>
  <w:rsids>
    <w:rsidRoot w:val="00EB3F60"/>
    <w:rsid w:val="00110CD7"/>
    <w:rsid w:val="00722206"/>
    <w:rsid w:val="00A75411"/>
    <w:rsid w:val="00B915EE"/>
    <w:rsid w:val="00E32F9C"/>
    <w:rsid w:val="00EB3F60"/>
    <w:rsid w:val="00FB6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BD9C6"/>
  <w15:chartTrackingRefBased/>
  <w15:docId w15:val="{326CDF63-86A6-49DF-B335-2D5A2CB0E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2F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B675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019</Words>
  <Characters>581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Swapnil Sonawane</cp:lastModifiedBy>
  <cp:revision>4</cp:revision>
  <dcterms:created xsi:type="dcterms:W3CDTF">2021-03-03T15:32:00Z</dcterms:created>
  <dcterms:modified xsi:type="dcterms:W3CDTF">2021-10-27T08:16:00Z</dcterms:modified>
</cp:coreProperties>
</file>